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7, 2021 (12:40:2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7T16:40:34Z</dcterms:created>
  <dcterms:modified xsi:type="dcterms:W3CDTF">2021-06-07T16:4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2:40:2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